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2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Ow6DUAyLeoHc/5a+QWr7PbF0qRQPoEKBwUriT6j5OVCveldVPWh03Qd86vf4911Nj38EQ7XvlnhCQTdYox8CeCii+S6Ex8HNFCJ4HBmJADS+wPxE6XME+LVsegTEPz0s+4WkB5HMrgN4mp4YGbOCPb8ssSXA1hmYH0+RSxEe8LVeyjDlAvd6cRaob8jB+34NKiUfg6z51djmETf2esFhGLhNL/vFOA2oZ1aHtZ7tDceV+J11vsgZCgK1K7+t8UTHTYQJ+Jd4LE0DFObevxKfDHL3335+ti2uRwL7zbGsbp3Ve/3JaKSC69zXxP6YurNrcRzYby6O6WLpJPYvHAVnn+zxpBc4TDP1yR/w2RP5voL1Ahsu8X3g0HIyRPT33u/dL77IbqLuQ3D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would gladly pay to have this all turned into a more user friendly</w:t>
      </w:r>
      <w:r>
        <w:t xml:space="preserve"> </w:t>
      </w:r>
      <w:r>
        <w:t xml:space="preserve">app. I'm a lawyer and command lines make me nervous. The concept is</w:t>
      </w:r>
      <w:r>
        <w:t xml:space="preserve"> </w:t>
      </w:r>
      <w:r>
        <w:t xml:space="preserve">great, and I'd love to use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2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2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21</dc:title>
  <dc:creator/>
  <cp:keywords/>
  <dcterms:created xsi:type="dcterms:W3CDTF">2026-05-07T02:58:01Z</dcterms:created>
  <dcterms:modified xsi:type="dcterms:W3CDTF">2026-05-07T02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